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5776E1" w14:textId="77777777" w:rsidR="008C0582" w:rsidRDefault="00161596">
      <w:pPr>
        <w:pStyle w:val="a4"/>
      </w:pPr>
      <w:r>
        <w:t>Отчёт по лабораторной работе 6</w:t>
      </w:r>
    </w:p>
    <w:p w14:paraId="297845FE" w14:textId="77777777" w:rsidR="008C0582" w:rsidRDefault="00161596">
      <w:pPr>
        <w:pStyle w:val="a5"/>
      </w:pPr>
      <w:r>
        <w:t>дисциплина: Математическое моделирование</w:t>
      </w:r>
    </w:p>
    <w:p w14:paraId="0621FA38" w14:textId="77777777" w:rsidR="008C0582" w:rsidRDefault="00161596">
      <w:pPr>
        <w:pStyle w:val="Author"/>
      </w:pPr>
      <w:r>
        <w:t>Каримов Зуфар, НП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19224289"/>
        <w:docPartObj>
          <w:docPartGallery w:val="Table of Contents"/>
          <w:docPartUnique/>
        </w:docPartObj>
      </w:sdtPr>
      <w:sdtEndPr/>
      <w:sdtContent>
        <w:p w14:paraId="6088DAC2" w14:textId="77777777" w:rsidR="008C0582" w:rsidRDefault="00161596">
          <w:pPr>
            <w:pStyle w:val="ae"/>
          </w:pPr>
          <w:r>
            <w:t>Содержание</w:t>
          </w:r>
        </w:p>
        <w:p w14:paraId="7D3D28F4" w14:textId="77777777" w:rsidR="00820FBD" w:rsidRDefault="0016159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20FBD">
            <w:fldChar w:fldCharType="separate"/>
          </w:r>
          <w:hyperlink w:anchor="_Toc66962412" w:history="1">
            <w:r w:rsidR="00820FBD" w:rsidRPr="001A5E4C">
              <w:rPr>
                <w:rStyle w:val="ad"/>
                <w:noProof/>
              </w:rPr>
              <w:t>Цель работы</w:t>
            </w:r>
            <w:r w:rsidR="00820FBD">
              <w:rPr>
                <w:noProof/>
                <w:webHidden/>
              </w:rPr>
              <w:tab/>
            </w:r>
            <w:r w:rsidR="00820FBD">
              <w:rPr>
                <w:noProof/>
                <w:webHidden/>
              </w:rPr>
              <w:fldChar w:fldCharType="begin"/>
            </w:r>
            <w:r w:rsidR="00820FBD">
              <w:rPr>
                <w:noProof/>
                <w:webHidden/>
              </w:rPr>
              <w:instrText xml:space="preserve"> PAGEREF _Toc66962412 \h </w:instrText>
            </w:r>
            <w:r w:rsidR="00820FBD">
              <w:rPr>
                <w:noProof/>
                <w:webHidden/>
              </w:rPr>
            </w:r>
            <w:r w:rsidR="00820FBD">
              <w:rPr>
                <w:noProof/>
                <w:webHidden/>
              </w:rPr>
              <w:fldChar w:fldCharType="separate"/>
            </w:r>
            <w:r w:rsidR="00820FBD">
              <w:rPr>
                <w:noProof/>
                <w:webHidden/>
              </w:rPr>
              <w:t>1</w:t>
            </w:r>
            <w:r w:rsidR="00820FBD">
              <w:rPr>
                <w:noProof/>
                <w:webHidden/>
              </w:rPr>
              <w:fldChar w:fldCharType="end"/>
            </w:r>
          </w:hyperlink>
        </w:p>
        <w:p w14:paraId="2E5908BC" w14:textId="77777777" w:rsidR="00820FBD" w:rsidRDefault="00820FB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962413" w:history="1">
            <w:r w:rsidRPr="001A5E4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962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B0E3F3" w14:textId="77777777" w:rsidR="00820FBD" w:rsidRDefault="00820FB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962414" w:history="1">
            <w:r w:rsidRPr="001A5E4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962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2597FA" w14:textId="77777777" w:rsidR="00820FBD" w:rsidRDefault="00820FB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962415" w:history="1">
            <w:r w:rsidRPr="001A5E4C">
              <w:rPr>
                <w:rStyle w:val="ad"/>
                <w:noProof/>
              </w:rPr>
              <w:t>Постановка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962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441C3A" w14:textId="77777777" w:rsidR="00820FBD" w:rsidRDefault="00820FB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962416" w:history="1">
            <w:r w:rsidRPr="001A5E4C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962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FB9EB6" w14:textId="77777777" w:rsidR="00820FBD" w:rsidRDefault="00820FB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962417" w:history="1">
            <w:r w:rsidRPr="001A5E4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962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046417" w14:textId="77777777" w:rsidR="008C0582" w:rsidRDefault="00161596">
          <w:r>
            <w:fldChar w:fldCharType="end"/>
          </w:r>
        </w:p>
      </w:sdtContent>
    </w:sdt>
    <w:p w14:paraId="40809422" w14:textId="77777777" w:rsidR="008C0582" w:rsidRDefault="00161596">
      <w:pPr>
        <w:pStyle w:val="1"/>
      </w:pPr>
      <w:bookmarkStart w:id="0" w:name="цель-работы"/>
      <w:bookmarkStart w:id="1" w:name="_Toc66962412"/>
      <w:r>
        <w:t>Цель работы</w:t>
      </w:r>
      <w:bookmarkEnd w:id="1"/>
    </w:p>
    <w:p w14:paraId="1FBFA4A9" w14:textId="77777777" w:rsidR="008C0582" w:rsidRDefault="00161596">
      <w:pPr>
        <w:pStyle w:val="FirstParagraph"/>
      </w:pPr>
      <w:r>
        <w:t>Ознакомление с простейшей моделью Эпидемии и ее построение с помощью языка программирования Modelica.</w:t>
      </w:r>
    </w:p>
    <w:p w14:paraId="161CA5BD" w14:textId="77777777" w:rsidR="008C0582" w:rsidRDefault="00161596">
      <w:pPr>
        <w:pStyle w:val="1"/>
      </w:pPr>
      <w:bookmarkStart w:id="2" w:name="задание"/>
      <w:bookmarkStart w:id="3" w:name="_Toc66962413"/>
      <w:bookmarkEnd w:id="0"/>
      <w:r>
        <w:t>Задание</w:t>
      </w:r>
      <w:bookmarkEnd w:id="3"/>
    </w:p>
    <w:p w14:paraId="640EFBEE" w14:textId="77777777" w:rsidR="008C0582" w:rsidRDefault="00161596">
      <w:pPr>
        <w:pStyle w:val="FirstParagraph"/>
      </w:pPr>
      <w:r>
        <w:rPr>
          <w:b/>
          <w:bCs/>
        </w:rPr>
        <w:t>Вариант 38</w:t>
      </w:r>
    </w:p>
    <w:p w14:paraId="2DE3C31C" w14:textId="77777777" w:rsidR="008C0582" w:rsidRDefault="00161596">
      <w:pPr>
        <w:pStyle w:val="a0"/>
      </w:pPr>
      <w:r>
        <w:t xml:space="preserve">На одном острове вспыхнула эпидемия. Известно, что из всех проживающих на острове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70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в момент начала эпидемии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число забо</w:t>
      </w:r>
      <w:r>
        <w:t xml:space="preserve">левших людей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являющихсяраспространителямиинфекции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I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=170, А число здоровых людей с иммунитетом к болезни R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=57. Таким образом, число людей восприимчивых к болезни, но пока здоровых, в начальный момент времени S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=N-I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- R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  <w:r>
        <w:br/>
        <w:t>Постройте графики изме</w:t>
      </w:r>
      <w:r>
        <w:t>нения числа особей в каждой из трех групп.</w:t>
      </w:r>
      <w:r>
        <w:br/>
        <w:t>Рассмотрите, как будет протекать эпидемия в случае:</w:t>
      </w:r>
    </w:p>
    <w:p w14:paraId="15C0E75C" w14:textId="77777777" w:rsidR="008C0582" w:rsidRDefault="00161596">
      <w:pPr>
        <w:numPr>
          <w:ilvl w:val="0"/>
          <w:numId w:val="2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24787443" w14:textId="77777777" w:rsidR="008C0582" w:rsidRDefault="00161596">
      <w:pPr>
        <w:numPr>
          <w:ilvl w:val="0"/>
          <w:numId w:val="2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3C10FEE3" w14:textId="77777777" w:rsidR="008C0582" w:rsidRDefault="00161596">
      <w:pPr>
        <w:pStyle w:val="1"/>
      </w:pPr>
      <w:bookmarkStart w:id="4" w:name="выполнение-лабораторной-работы"/>
      <w:bookmarkStart w:id="5" w:name="_Toc66962414"/>
      <w:bookmarkEnd w:id="2"/>
      <w:r>
        <w:t>Выполнение лабораторной работы</w:t>
      </w:r>
      <w:bookmarkEnd w:id="5"/>
    </w:p>
    <w:p w14:paraId="730F2E6B" w14:textId="77777777" w:rsidR="008C0582" w:rsidRDefault="00161596">
      <w:pPr>
        <w:pStyle w:val="2"/>
      </w:pPr>
      <w:bookmarkStart w:id="6" w:name="постановка-задачи"/>
      <w:bookmarkStart w:id="7" w:name="_Toc66962415"/>
      <w:r>
        <w:t>Постановка задачи</w:t>
      </w:r>
      <w:bookmarkEnd w:id="7"/>
    </w:p>
    <w:p w14:paraId="2874A48D" w14:textId="77777777" w:rsidR="008C0582" w:rsidRDefault="00161596"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</w:t>
      </w:r>
      <w:r>
        <w:lastRenderedPageBreak/>
        <w:t>болезни, но пока здоровые особи, обозначим их через S(t). Вторая группа – это число инфицированн</w:t>
      </w:r>
      <w:r>
        <w:t>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</w:p>
    <w:p w14:paraId="1DD97B6F" w14:textId="77777777" w:rsidR="008C0582" w:rsidRDefault="00161596">
      <w:pPr>
        <w:pStyle w:val="a0"/>
      </w:pPr>
      <w:r>
        <w:t>До того, как число заболевших не превышает критического значения I* считаем,</w:t>
      </w:r>
      <w:r>
        <w:t xml:space="preserve"> что все больные изолированы и не заражают здоровых. Когда I(t)&gt;I*, тогда инфицирование способны заражать восприимчивых к болезни особей.</w:t>
      </w:r>
    </w:p>
    <w:p w14:paraId="3B610C5E" w14:textId="77777777" w:rsidR="008C0582" w:rsidRDefault="00161596">
      <w:pPr>
        <w:pStyle w:val="a0"/>
      </w:pPr>
      <w:r>
        <w:t>Таким образом, скорость изменения числа S(t) меняется по следующему закону:</w:t>
      </w:r>
    </w:p>
    <w:p w14:paraId="15245116" w14:textId="77777777" w:rsidR="008C0582" w:rsidRDefault="00161596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2D4771CA" w14:textId="77777777" w:rsidR="008C0582" w:rsidRDefault="00161596">
      <w:pPr>
        <w:pStyle w:val="FirstParagraph"/>
      </w:pPr>
      <w:r>
        <w:t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</w:t>
      </w:r>
      <w:r>
        <w:t>ечится. Т.е.:</w:t>
      </w:r>
    </w:p>
    <w:p w14:paraId="28E52016" w14:textId="77777777" w:rsidR="008C0582" w:rsidRDefault="00161596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790CAD54" w14:textId="77777777" w:rsidR="008C0582" w:rsidRDefault="00161596">
      <w:pPr>
        <w:pStyle w:val="FirstParagraph"/>
      </w:pPr>
      <w:r>
        <w:t>А скорость изменения выздоравливающих особей (при этом приобретающие иммунитет к болезни):</w:t>
      </w:r>
    </w:p>
    <w:p w14:paraId="76625856" w14:textId="77777777" w:rsidR="008C0582" w:rsidRDefault="00161596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</m:oMath>
      </m:oMathPara>
    </w:p>
    <w:p w14:paraId="35E3DFF1" w14:textId="77777777" w:rsidR="008C0582" w:rsidRDefault="00161596">
      <w:pPr>
        <w:pStyle w:val="FirstParagraph"/>
      </w:pPr>
      <w:r>
        <w:t xml:space="preserve">Постоянные пропорциональности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</m:oMath>
      <w:r>
        <w:t xml:space="preserve"> - это коэффициенты заболеваемости и выздоровл</w:t>
      </w:r>
      <w:r>
        <w:t xml:space="preserve">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нет особей с иммунитетом к болезн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, а число инфицированных и </w:t>
      </w:r>
      <w:r>
        <w:t xml:space="preserve">восприимчивых к болезни особей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соответственно. Для анализа картины протекания эпидемии необходимо рассмотреть два случая: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0212EE68" w14:textId="77777777" w:rsidR="008C0582" w:rsidRDefault="00161596">
      <w:pPr>
        <w:pStyle w:val="2"/>
      </w:pPr>
      <w:bookmarkStart w:id="8" w:name="выполнение-работы"/>
      <w:bookmarkStart w:id="9" w:name="_Toc66962416"/>
      <w:bookmarkEnd w:id="6"/>
      <w:r>
        <w:t>Выполнение работы</w:t>
      </w:r>
      <w:bookmarkEnd w:id="9"/>
    </w:p>
    <w:p w14:paraId="2B50B4B2" w14:textId="77777777" w:rsidR="008C0582" w:rsidRDefault="00161596">
      <w:pPr>
        <w:pStyle w:val="FirstParagraph"/>
      </w:pPr>
      <w:r>
        <w:t xml:space="preserve">На одном острове вспыхнула эпидемия. Известно, что из всех проживающих на острове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70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в момент начала эпидемии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число заболевших людей (являющихся распространителями инфекции)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70</m:t>
        </m:r>
      </m:oMath>
      <w:r>
        <w:t xml:space="preserve">, А число здоровых людей с иммунитетом к болезн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57</m:t>
        </m:r>
      </m:oMath>
      <w:r>
        <w:t>.</w:t>
      </w:r>
      <w:r>
        <w:t xml:space="preserve"> Таким образом, число людей восприимчивых к болезни, но пока здоровых, в начальный момент времени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Постройте графики изменения числа особей в каждой из трех групп. Рассмотрите, как будет протекать эпидемия в случае: 1. есл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2</w:t>
      </w:r>
      <w:r>
        <w:t xml:space="preserve">. есл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5230CAE3" w14:textId="77777777" w:rsidR="008C0582" w:rsidRDefault="00161596">
      <w:pPr>
        <w:pStyle w:val="a0"/>
      </w:pPr>
      <w:r>
        <w:rPr>
          <w:b/>
          <w:bCs/>
        </w:rPr>
        <w:t>Начальные условии:</w:t>
      </w:r>
    </w:p>
    <w:p w14:paraId="34E4361D" w14:textId="77777777" w:rsidR="008C0582" w:rsidRDefault="00161596">
      <w:pPr>
        <w:pStyle w:val="a0"/>
      </w:pPr>
      <m:oMath>
        <m:r>
          <w:rPr>
            <w:rFonts w:ascii="Cambria Math" w:hAnsi="Cambria Math"/>
          </w:rPr>
          <m:t>a</m:t>
        </m:r>
      </m:oMath>
      <w:r>
        <w:t xml:space="preserve"> - коэффициент заболеваемости</w:t>
      </w:r>
    </w:p>
    <w:p w14:paraId="31FCD399" w14:textId="77777777" w:rsidR="008C0582" w:rsidRDefault="00161596">
      <w:pPr>
        <w:pStyle w:val="a0"/>
      </w:pPr>
      <m:oMath>
        <m:r>
          <w:rPr>
            <w:rFonts w:ascii="Cambria Math" w:hAnsi="Cambria Math"/>
          </w:rPr>
          <m:t>b</m:t>
        </m:r>
      </m:oMath>
      <w:r>
        <w:t xml:space="preserve"> - коэффициент выздоровления</w:t>
      </w:r>
    </w:p>
    <w:p w14:paraId="4B4E5EFC" w14:textId="77777777" w:rsidR="008C0582" w:rsidRDefault="00161596">
      <w:pPr>
        <w:pStyle w:val="a0"/>
      </w:pPr>
      <m:oMath>
        <m:r>
          <w:rPr>
            <w:rFonts w:ascii="Cambria Math" w:hAnsi="Cambria Math"/>
          </w:rPr>
          <w:lastRenderedPageBreak/>
          <m:t>N</m:t>
        </m:r>
      </m:oMath>
      <w:r>
        <w:t xml:space="preserve"> - общая численность популяции</w:t>
      </w:r>
    </w:p>
    <w:p w14:paraId="189ED18D" w14:textId="77777777" w:rsidR="008C0582" w:rsidRDefault="00161596">
      <w:pPr>
        <w:pStyle w:val="a0"/>
      </w:pP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  <w:r>
        <w:t>- количество инфицированных особей в начальный момент времени</w:t>
      </w:r>
    </w:p>
    <w:p w14:paraId="1FD9C632" w14:textId="77777777" w:rsidR="008C0582" w:rsidRDefault="00161596">
      <w:pPr>
        <w:pStyle w:val="a0"/>
      </w:pP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- количество здоровых особей с иммунитетом в начальный момент времени</w:t>
      </w:r>
    </w:p>
    <w:p w14:paraId="009539F2" w14:textId="77777777" w:rsidR="008C0582" w:rsidRDefault="00161596">
      <w:pPr>
        <w:pStyle w:val="a0"/>
      </w:pP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- количество восприимчивых к болезни особей в начальный момент времени</w:t>
      </w:r>
    </w:p>
    <w:p w14:paraId="77DC9ADA" w14:textId="77777777" w:rsidR="008C0582" w:rsidRDefault="00161596">
      <w:pPr>
        <w:pStyle w:val="a0"/>
      </w:pPr>
      <w:r>
        <w:t>У нас дано:</w:t>
      </w:r>
    </w:p>
    <w:p w14:paraId="652DA843" w14:textId="77777777" w:rsidR="008C0582" w:rsidRDefault="00161596">
      <w:pPr>
        <w:pStyle w:val="a0"/>
      </w:pPr>
      <w:r>
        <w:t>a = 0.01 (коэффициент заболев</w:t>
      </w:r>
      <w:r>
        <w:t>аемости)</w:t>
      </w:r>
    </w:p>
    <w:p w14:paraId="239CFC84" w14:textId="77777777" w:rsidR="008C0582" w:rsidRDefault="00161596">
      <w:pPr>
        <w:pStyle w:val="a0"/>
      </w:pPr>
      <w:r>
        <w:t>b = 0.02 (коэффициент выздоровления)</w:t>
      </w:r>
    </w:p>
    <w:p w14:paraId="58901630" w14:textId="77777777" w:rsidR="008C0582" w:rsidRDefault="00161596">
      <w:pPr>
        <w:pStyle w:val="a0"/>
      </w:pPr>
      <w:r>
        <w:t>N = 12700 (общая численность популяции)</w:t>
      </w:r>
    </w:p>
    <w:p w14:paraId="2AB01F28" w14:textId="77777777" w:rsidR="008C0582" w:rsidRDefault="00161596">
      <w:pPr>
        <w:pStyle w:val="a0"/>
      </w:pP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= 170 (количество инфицированных особей в начальный момент времени)</w:t>
      </w:r>
    </w:p>
    <w:p w14:paraId="41A814B4" w14:textId="77777777" w:rsidR="008C0582" w:rsidRDefault="00161596">
      <w:pPr>
        <w:pStyle w:val="a0"/>
      </w:pP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  <w:r>
        <w:t>= 57 (количество здоровых особей с иммунитетом в начальный момент времени)</w:t>
      </w:r>
    </w:p>
    <w:p w14:paraId="682F08B1" w14:textId="77777777" w:rsidR="008C0582" w:rsidRDefault="00161596">
      <w:pPr>
        <w:pStyle w:val="a0"/>
      </w:pPr>
      <w:r>
        <w:rPr>
          <w:b/>
          <w:bCs/>
        </w:rPr>
        <w:t>Код программы</w:t>
      </w:r>
    </w:p>
    <w:p w14:paraId="6F6D5D31" w14:textId="77777777" w:rsidR="008C0582" w:rsidRDefault="00161596">
      <w:pPr>
        <w:pStyle w:val="SourceCode"/>
      </w:pPr>
      <w:r>
        <w:rPr>
          <w:rStyle w:val="VerbatimChar"/>
        </w:rPr>
        <w:t>model Epidemic</w:t>
      </w:r>
      <w:r>
        <w:br/>
      </w:r>
      <w:r>
        <w:rPr>
          <w:rStyle w:val="VerbatimChar"/>
        </w:rPr>
        <w:t>parameter Real a = 0.01; // коэффициент заболеваемости</w:t>
      </w:r>
      <w:r>
        <w:br/>
      </w:r>
      <w:r>
        <w:rPr>
          <w:rStyle w:val="VerbatimChar"/>
        </w:rPr>
        <w:t>parameter Real b = 0.02; //коэффициент выздоровления</w:t>
      </w:r>
      <w:r>
        <w:br/>
      </w:r>
      <w:r>
        <w:rPr>
          <w:rStyle w:val="VerbatimChar"/>
        </w:rPr>
        <w:t>parameter Real N = 12700; // общая численнос</w:t>
      </w:r>
      <w:r>
        <w:rPr>
          <w:rStyle w:val="VerbatimChar"/>
        </w:rPr>
        <w:t>ть популяции</w:t>
      </w:r>
      <w:r>
        <w:br/>
      </w:r>
      <w:r>
        <w:rPr>
          <w:rStyle w:val="VerbatimChar"/>
        </w:rPr>
        <w:t>parameter Real I0 = 170; // количество инфицированных особей в начальный момент времени</w:t>
      </w:r>
      <w:r>
        <w:br/>
      </w:r>
      <w:r>
        <w:rPr>
          <w:rStyle w:val="VerbatimChar"/>
        </w:rPr>
        <w:t>parameter Real R0 = 57; // количество здоровых особей с иммунитетом в начальный момент времени</w:t>
      </w:r>
      <w:r>
        <w:br/>
      </w:r>
      <w:r>
        <w:rPr>
          <w:rStyle w:val="VerbatimChar"/>
        </w:rPr>
        <w:t>parameter Real S0 = N - I0 - R0; // количество восприимчивых</w:t>
      </w:r>
      <w:r>
        <w:rPr>
          <w:rStyle w:val="VerbatimChar"/>
        </w:rPr>
        <w:t xml:space="preserve"> к болезни особей в начальный момент времени</w:t>
      </w:r>
      <w:r>
        <w:br/>
      </w:r>
      <w:r>
        <w:br/>
      </w:r>
      <w:r>
        <w:rPr>
          <w:rStyle w:val="VerbatimChar"/>
        </w:rPr>
        <w:t>Real S(start=S0); //количество восприимчивых к болезни особей</w:t>
      </w:r>
      <w:r>
        <w:br/>
      </w:r>
      <w:r>
        <w:rPr>
          <w:rStyle w:val="VerbatimChar"/>
        </w:rPr>
        <w:t>Real I(start=I0); //количество инфицированных особей</w:t>
      </w:r>
      <w:r>
        <w:br/>
      </w:r>
      <w:r>
        <w:rPr>
          <w:rStyle w:val="VerbatimChar"/>
        </w:rPr>
        <w:t>Real R(start=R0); //количество здоровых особей с иммунитетом</w:t>
      </w:r>
      <w:r>
        <w:br/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// случай, когда I(0)&lt;=I</w:t>
      </w:r>
      <w:r>
        <w:rPr>
          <w:rStyle w:val="VerbatimChar"/>
        </w:rPr>
        <w:t>*</w:t>
      </w:r>
      <w:r>
        <w:br/>
      </w:r>
      <w:r>
        <w:br/>
      </w:r>
      <w:r>
        <w:rPr>
          <w:rStyle w:val="VerbatimChar"/>
        </w:rPr>
        <w:t>der(S) = 0;</w:t>
      </w:r>
      <w:r>
        <w:br/>
      </w:r>
      <w:r>
        <w:rPr>
          <w:rStyle w:val="VerbatimChar"/>
        </w:rPr>
        <w:t>der(I) = - b*I;</w:t>
      </w:r>
      <w:r>
        <w:br/>
      </w:r>
      <w:r>
        <w:rPr>
          <w:rStyle w:val="VerbatimChar"/>
        </w:rPr>
        <w:t>der(R) = b*I;</w:t>
      </w:r>
      <w:r>
        <w:br/>
      </w:r>
      <w:r>
        <w:br/>
      </w:r>
      <w:r>
        <w:rPr>
          <w:rStyle w:val="VerbatimChar"/>
        </w:rPr>
        <w:t>//случай, когда I(0) &gt; I*</w:t>
      </w:r>
      <w:r>
        <w:br/>
      </w:r>
      <w:r>
        <w:rPr>
          <w:rStyle w:val="VerbatimChar"/>
        </w:rPr>
        <w:t>/*</w:t>
      </w:r>
      <w:r>
        <w:br/>
      </w:r>
      <w:r>
        <w:rPr>
          <w:rStyle w:val="VerbatimChar"/>
        </w:rPr>
        <w:t>der(S) = -a*S;</w:t>
      </w:r>
      <w:r>
        <w:br/>
      </w:r>
      <w:r>
        <w:rPr>
          <w:rStyle w:val="VerbatimChar"/>
        </w:rPr>
        <w:t>der(I) = a*S - b*I;</w:t>
      </w:r>
      <w:r>
        <w:br/>
      </w:r>
      <w:r>
        <w:rPr>
          <w:rStyle w:val="VerbatimChar"/>
        </w:rPr>
        <w:t>der(R) = b*I; */</w:t>
      </w:r>
      <w:r>
        <w:br/>
      </w:r>
      <w:r>
        <w:br/>
      </w:r>
      <w:r>
        <w:rPr>
          <w:rStyle w:val="VerbatimChar"/>
        </w:rPr>
        <w:t>end Epidemic;</w:t>
      </w:r>
    </w:p>
    <w:p w14:paraId="519D1A69" w14:textId="77777777" w:rsidR="008C0582" w:rsidRDefault="00161596">
      <w:pPr>
        <w:pStyle w:val="FirstParagraph"/>
      </w:pPr>
      <w:r>
        <w:t>Ниже приведен скриншот кода программы, реализованный на языке программирования Modelica (рис. 1)</w:t>
      </w:r>
    </w:p>
    <w:p w14:paraId="130B007E" w14:textId="77777777" w:rsidR="008C0582" w:rsidRDefault="00161596">
      <w:pPr>
        <w:pStyle w:val="CaptionedFigure"/>
      </w:pPr>
      <w:bookmarkStart w:id="10" w:name="fig:001"/>
      <w:r>
        <w:rPr>
          <w:noProof/>
        </w:rPr>
        <w:lastRenderedPageBreak/>
        <w:drawing>
          <wp:inline distT="0" distB="0" distL="0" distR="0" wp14:anchorId="096BCB89" wp14:editId="076C06D6">
            <wp:extent cx="5334000" cy="2997199"/>
            <wp:effectExtent l="0" t="0" r="0" b="0"/>
            <wp:docPr id="1" name="Picture" descr="Figure 1: К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6/image/Screenshot_4.pn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281EAD27" w14:textId="77777777" w:rsidR="008C0582" w:rsidRDefault="00161596">
      <w:pPr>
        <w:pStyle w:val="ImageCaption"/>
      </w:pPr>
      <w:r>
        <w:t>Figure 1: Код п</w:t>
      </w:r>
      <w:r>
        <w:t>рограммы</w:t>
      </w:r>
    </w:p>
    <w:p w14:paraId="3BE580AB" w14:textId="77777777" w:rsidR="008C0582" w:rsidRDefault="00161596">
      <w:pPr>
        <w:pStyle w:val="Compact"/>
        <w:numPr>
          <w:ilvl w:val="0"/>
          <w:numId w:val="3"/>
        </w:numPr>
      </w:pPr>
      <w:r>
        <w:t>Построил график изменения числа инфекционных особей I(t) и числа выздоравливающих особей R(t), если число инфицированных не превышает критического значения (рис. 2)</w:t>
      </w:r>
    </w:p>
    <w:p w14:paraId="6E85EF3E" w14:textId="77777777" w:rsidR="008C0582" w:rsidRDefault="00161596">
      <w:pPr>
        <w:pStyle w:val="CaptionedFigure"/>
      </w:pPr>
      <w:bookmarkStart w:id="11" w:name="fig:002"/>
      <w:r>
        <w:rPr>
          <w:noProof/>
        </w:rPr>
        <w:drawing>
          <wp:inline distT="0" distB="0" distL="0" distR="0" wp14:anchorId="564EFED5" wp14:editId="2F9308F9">
            <wp:extent cx="5334000" cy="2997199"/>
            <wp:effectExtent l="0" t="0" r="0" b="0"/>
            <wp:docPr id="2" name="Picture" descr="Figure 2: График изменения числа инфекционных особей I(t) и числа выздоравливающих особей R(t), если число инфицированных не превышает критического знач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6/image/Screenshot_1.pn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23381689" w14:textId="77777777" w:rsidR="008C0582" w:rsidRDefault="00161596">
      <w:pPr>
        <w:pStyle w:val="ImageCaption"/>
      </w:pPr>
      <w:r>
        <w:t>Figure 2: График изменения числа инфекционных особей I(t) и числа выздоравливающ</w:t>
      </w:r>
      <w:r>
        <w:t>их особей R(t), если число инфицированных не превышает критического значения</w:t>
      </w:r>
    </w:p>
    <w:p w14:paraId="39C546BC" w14:textId="77777777" w:rsidR="008C0582" w:rsidRDefault="00161596">
      <w:pPr>
        <w:pStyle w:val="Compact"/>
        <w:numPr>
          <w:ilvl w:val="0"/>
          <w:numId w:val="4"/>
        </w:numPr>
      </w:pPr>
      <w:r>
        <w:t>Построил график изменения числа особей, восприимчивых к болезни S(t), если число инфицированных не превышает критического значения (рис. 3)</w:t>
      </w:r>
    </w:p>
    <w:p w14:paraId="60376047" w14:textId="77777777" w:rsidR="008C0582" w:rsidRDefault="00161596">
      <w:pPr>
        <w:pStyle w:val="CaptionedFigure"/>
      </w:pPr>
      <w:bookmarkStart w:id="12" w:name="fig:003"/>
      <w:r>
        <w:rPr>
          <w:noProof/>
        </w:rPr>
        <w:lastRenderedPageBreak/>
        <w:drawing>
          <wp:inline distT="0" distB="0" distL="0" distR="0" wp14:anchorId="36CBF8E5" wp14:editId="4A184B1F">
            <wp:extent cx="5334000" cy="2997199"/>
            <wp:effectExtent l="0" t="0" r="0" b="0"/>
            <wp:docPr id="3" name="Picture" descr="Figure 3: График изменения числа особей, восприимчивых к болезни S(t), если число инфицированных не превышает критического знач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6/image/Screenshot_2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77576A8" w14:textId="77777777" w:rsidR="008C0582" w:rsidRDefault="00161596">
      <w:pPr>
        <w:pStyle w:val="ImageCaption"/>
      </w:pPr>
      <w:r>
        <w:t>Figure 3: График изменения числа особ</w:t>
      </w:r>
      <w:r>
        <w:t>ей, восприимчивых к болезни S(t), если число инфицированных не превышает критического значения</w:t>
      </w:r>
    </w:p>
    <w:p w14:paraId="0055F655" w14:textId="77777777" w:rsidR="008C0582" w:rsidRDefault="00161596">
      <w:pPr>
        <w:pStyle w:val="Compact"/>
        <w:numPr>
          <w:ilvl w:val="0"/>
          <w:numId w:val="5"/>
        </w:numPr>
      </w:pPr>
      <w:r>
        <w:t>Построил график изменения числа особей, восприимчивых к болезни S(t), числа инфекционных особей I(t) и числа выздоравливающих особей R(t), если число инфицирован</w:t>
      </w:r>
      <w:r>
        <w:t>ных выше критического значения (рис. 4)</w:t>
      </w:r>
    </w:p>
    <w:p w14:paraId="7CD7D28C" w14:textId="77777777" w:rsidR="008C0582" w:rsidRDefault="00161596">
      <w:pPr>
        <w:pStyle w:val="CaptionedFigure"/>
      </w:pPr>
      <w:bookmarkStart w:id="13" w:name="fig:004"/>
      <w:r>
        <w:rPr>
          <w:noProof/>
        </w:rPr>
        <w:drawing>
          <wp:inline distT="0" distB="0" distL="0" distR="0" wp14:anchorId="2106CD9D" wp14:editId="1D0AC259">
            <wp:extent cx="5334000" cy="2997684"/>
            <wp:effectExtent l="0" t="0" r="0" b="0"/>
            <wp:docPr id="4" name="Picture" descr="Figure 4: График изменения числа особей, восприимчивых к болезни S(t), числа инфекционных особей I(t) и числа выздоравливающих особей R(t), если число инфицированных выше критического знач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6/image/Screenshot_3.pn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7EB5437C" w14:textId="77777777" w:rsidR="008C0582" w:rsidRDefault="00161596">
      <w:pPr>
        <w:pStyle w:val="ImageCaption"/>
      </w:pPr>
      <w:r>
        <w:t>Figure 4: График изменения числа особей, восприимчивых к болезни S(t), числа инфекционных особей I(t) и числа выздоравливающих особей R(t), если число инфицированных выше критического значения</w:t>
      </w:r>
    </w:p>
    <w:p w14:paraId="0AEAF997" w14:textId="77777777" w:rsidR="008C0582" w:rsidRDefault="00161596">
      <w:pPr>
        <w:pStyle w:val="1"/>
      </w:pPr>
      <w:bookmarkStart w:id="14" w:name="выводы"/>
      <w:bookmarkStart w:id="15" w:name="_Toc66962417"/>
      <w:bookmarkEnd w:id="4"/>
      <w:bookmarkEnd w:id="8"/>
      <w:r>
        <w:lastRenderedPageBreak/>
        <w:t>Выводы</w:t>
      </w:r>
      <w:bookmarkEnd w:id="15"/>
    </w:p>
    <w:p w14:paraId="7375CDF9" w14:textId="77777777" w:rsidR="008C0582" w:rsidRDefault="00161596">
      <w:pPr>
        <w:pStyle w:val="FirstParagraph"/>
      </w:pPr>
      <w:r>
        <w:t>Ознакомился с простейшей моделью Эпидемии и построил графики с помощью языка программирования Modelica.</w:t>
      </w:r>
      <w:bookmarkEnd w:id="14"/>
    </w:p>
    <w:sectPr w:rsidR="008C058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0A657C" w14:textId="77777777" w:rsidR="00161596" w:rsidRDefault="00161596">
      <w:pPr>
        <w:spacing w:after="0"/>
      </w:pPr>
      <w:r>
        <w:separator/>
      </w:r>
    </w:p>
  </w:endnote>
  <w:endnote w:type="continuationSeparator" w:id="0">
    <w:p w14:paraId="3C609364" w14:textId="77777777" w:rsidR="00161596" w:rsidRDefault="001615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61D79E" w14:textId="77777777" w:rsidR="00161596" w:rsidRDefault="00161596">
      <w:r>
        <w:separator/>
      </w:r>
    </w:p>
  </w:footnote>
  <w:footnote w:type="continuationSeparator" w:id="0">
    <w:p w14:paraId="2750AB91" w14:textId="77777777" w:rsidR="00161596" w:rsidRDefault="001615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73205B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0F988C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F3467FE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6D78FD6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61596"/>
    <w:rsid w:val="004E29B3"/>
    <w:rsid w:val="00590D07"/>
    <w:rsid w:val="00784D58"/>
    <w:rsid w:val="00820FBD"/>
    <w:rsid w:val="008C0582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95B32E"/>
  <w15:docId w15:val="{1E329430-83F7-47DC-9AE8-E20A59C67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20FBD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820FB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38</Words>
  <Characters>5350</Characters>
  <Application>Microsoft Office Word</Application>
  <DocSecurity>0</DocSecurity>
  <Lines>44</Lines>
  <Paragraphs>12</Paragraphs>
  <ScaleCrop>false</ScaleCrop>
  <Company/>
  <LinksUpToDate>false</LinksUpToDate>
  <CharactersWithSpaces>6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Каримов Зуфар, НПИбд-01-18</dc:creator>
  <cp:keywords/>
  <cp:lastModifiedBy>Каримов Зуфар Исматович</cp:lastModifiedBy>
  <cp:revision>2</cp:revision>
  <dcterms:created xsi:type="dcterms:W3CDTF">2021-03-18T09:20:00Z</dcterms:created>
  <dcterms:modified xsi:type="dcterms:W3CDTF">2021-03-18T09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дисциплина: Математическое моделирование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</Properties>
</file>